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5C26D2C7" w:rsidR="00646AFB" w:rsidRPr="00CB40B1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</w:rPr>
      </w:pPr>
      <w:r w:rsidRPr="00CB40B1">
        <w:rPr>
          <w:rFonts w:cstheme="majorHAnsi"/>
          <w:b/>
          <w:bCs/>
          <w:color w:val="auto"/>
          <w:sz w:val="24"/>
          <w:szCs w:val="24"/>
        </w:rPr>
        <w:t>Interview Leitfaden</w:t>
      </w:r>
      <w:r w:rsidR="004C26A2" w:rsidRPr="00CB40B1">
        <w:rPr>
          <w:rFonts w:cstheme="majorHAnsi"/>
          <w:b/>
          <w:bCs/>
          <w:color w:val="auto"/>
          <w:sz w:val="24"/>
          <w:szCs w:val="24"/>
        </w:rPr>
        <w:t xml:space="preserve"> fastReach</w:t>
      </w:r>
      <w:r w:rsidR="00CB40B1" w:rsidRPr="00CB40B1">
        <w:rPr>
          <w:rFonts w:cstheme="majorHAnsi"/>
          <w:b/>
          <w:bCs/>
          <w:color w:val="auto"/>
          <w:sz w:val="24"/>
          <w:szCs w:val="24"/>
        </w:rPr>
        <w:t xml:space="preserve"> (Draft – to be</w:t>
      </w:r>
      <w:r w:rsidR="00CB40B1">
        <w:rPr>
          <w:rFonts w:cstheme="majorHAnsi"/>
          <w:b/>
          <w:bCs/>
          <w:color w:val="auto"/>
          <w:sz w:val="24"/>
          <w:szCs w:val="24"/>
        </w:rPr>
        <w:t xml:space="preserve"> extended during pilots)</w:t>
      </w:r>
    </w:p>
    <w:p w14:paraId="5DA1F372" w14:textId="77777777" w:rsidR="00093E63" w:rsidRPr="00CB40B1" w:rsidRDefault="00093E63" w:rsidP="00093E63"/>
    <w:p w14:paraId="493DE2EB" w14:textId="103C2BB0" w:rsidR="00093E63" w:rsidRPr="00CB40B1" w:rsidRDefault="00093E63" w:rsidP="00CB40B1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CB40B1">
        <w:rPr>
          <w:rFonts w:cstheme="majorHAnsi"/>
          <w:b/>
          <w:bCs/>
          <w:color w:val="auto"/>
          <w:sz w:val="22"/>
          <w:szCs w:val="22"/>
          <w:lang w:val="de-DE"/>
        </w:rPr>
        <w:t>Dokumente</w:t>
      </w:r>
    </w:p>
    <w:p w14:paraId="0F0BA811" w14:textId="7459406B" w:rsidR="00093E63" w:rsidRPr="00CB40B1" w:rsidRDefault="00093E63" w:rsidP="00CB40B1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>Informationsblatt</w:t>
      </w:r>
    </w:p>
    <w:p w14:paraId="3FF7EA3C" w14:textId="17E6A7C2" w:rsidR="00093E63" w:rsidRPr="00CB40B1" w:rsidRDefault="00093E63" w:rsidP="00CB40B1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>Einverständniserklärungen</w:t>
      </w:r>
    </w:p>
    <w:p w14:paraId="05932112" w14:textId="77777777" w:rsidR="00093E63" w:rsidRPr="00093E63" w:rsidRDefault="00093E63" w:rsidP="00093E63">
      <w:pPr>
        <w:rPr>
          <w:b/>
          <w:bCs/>
          <w:lang w:val="de-DE"/>
        </w:rPr>
      </w:pPr>
    </w:p>
    <w:p w14:paraId="3CE1758B" w14:textId="7C81D133" w:rsidR="001A4225" w:rsidRDefault="001A4225" w:rsidP="00093E63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>
        <w:rPr>
          <w:rFonts w:cstheme="majorHAnsi"/>
          <w:b/>
          <w:bCs/>
          <w:color w:val="auto"/>
          <w:sz w:val="22"/>
          <w:szCs w:val="22"/>
          <w:lang w:val="de-DE"/>
        </w:rPr>
        <w:t>EMS Gewöhnung</w:t>
      </w:r>
    </w:p>
    <w:p w14:paraId="484C783F" w14:textId="26490569" w:rsidR="00093E63" w:rsidRPr="00CB40B1" w:rsidRDefault="00093E63" w:rsidP="00093E63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>Du hast jetzt ja schon das Informationsblatt gelesen, konkrete Fragen?</w:t>
      </w:r>
    </w:p>
    <w:p w14:paraId="025F56EA" w14:textId="4A47A17D" w:rsidR="00093E63" w:rsidRPr="00CB40B1" w:rsidRDefault="00093E63" w:rsidP="00093E63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>Bevor wir mit der Studie beginnnen, passen wir jetzt die Stärke des EMS-Geräts an Dich an</w:t>
      </w:r>
    </w:p>
    <w:p w14:paraId="1F4A2C0B" w14:textId="77777777" w:rsidR="00093E63" w:rsidRPr="00093E63" w:rsidRDefault="00093E63" w:rsidP="00093E63">
      <w:pPr>
        <w:rPr>
          <w:lang w:val="de-DE"/>
        </w:rPr>
      </w:pPr>
    </w:p>
    <w:p w14:paraId="297A3B96" w14:textId="1D7EDCCF" w:rsidR="001A4225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>Elektroden k</w:t>
      </w:r>
      <w:r w:rsidR="001A4225" w:rsidRPr="00A23571">
        <w:rPr>
          <w:rFonts w:asciiTheme="majorHAnsi" w:hAnsiTheme="majorHAnsi" w:cstheme="majorHAnsi"/>
          <w:sz w:val="22"/>
          <w:szCs w:val="22"/>
          <w:lang w:val="de-DE"/>
        </w:rPr>
        <w:t>leben</w:t>
      </w:r>
    </w:p>
    <w:p w14:paraId="1F92CB38" w14:textId="33D15446" w:rsidR="001A4225" w:rsidRPr="00A23571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Proband selbst bedienen lassen </w:t>
      </w:r>
    </w:p>
    <w:p w14:paraId="53079EE3" w14:textId="6F5DE8E0" w:rsidR="001A4225" w:rsidRPr="00A23571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>Mit ganz kleiner Stärke anfangen</w:t>
      </w:r>
      <w:r w:rsidR="00A23571" w:rsidRPr="00A23571">
        <w:rPr>
          <w:rFonts w:asciiTheme="majorHAnsi" w:hAnsiTheme="majorHAnsi" w:cstheme="majorHAnsi"/>
          <w:sz w:val="22"/>
          <w:szCs w:val="22"/>
          <w:lang w:val="de-DE"/>
        </w:rPr>
        <w:t>; langsam steigern</w:t>
      </w:r>
    </w:p>
    <w:p w14:paraId="6718B8CB" w14:textId="7D9FB1AC" w:rsidR="001A4225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>So lange bis nur Finger sich in ausreichender Stärke bewegt</w:t>
      </w:r>
    </w:p>
    <w:p w14:paraId="5087DA7F" w14:textId="16F34A8F" w:rsid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>Elektordenposition markieren</w:t>
      </w:r>
    </w:p>
    <w:p w14:paraId="4C9BFD1D" w14:textId="7873A97D" w:rsidR="00A23571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Stärke notieren</w:t>
      </w:r>
    </w:p>
    <w:p w14:paraId="772A058B" w14:textId="77777777" w:rsidR="00093E63" w:rsidRDefault="00093E63" w:rsidP="00A23571">
      <w:pPr>
        <w:pStyle w:val="Listenabsatz"/>
        <w:rPr>
          <w:lang w:val="de-DE"/>
        </w:rPr>
      </w:pPr>
    </w:p>
    <w:p w14:paraId="4FD4ED1A" w14:textId="5100ED21" w:rsidR="00093E63" w:rsidRDefault="00093E63" w:rsidP="00093E63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>
        <w:rPr>
          <w:rFonts w:cstheme="majorHAnsi"/>
          <w:b/>
          <w:bCs/>
          <w:color w:val="auto"/>
          <w:sz w:val="22"/>
          <w:szCs w:val="22"/>
          <w:lang w:val="de-DE"/>
        </w:rPr>
        <w:t>EEG Prep</w:t>
      </w:r>
    </w:p>
    <w:p w14:paraId="01919D89" w14:textId="77777777" w:rsidR="00093E63" w:rsidRPr="00CB40B1" w:rsidRDefault="00093E63" w:rsidP="00CB40B1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</w:p>
    <w:p w14:paraId="411CF99B" w14:textId="124F72DD" w:rsidR="00093E63" w:rsidRPr="00CB40B1" w:rsidRDefault="00CB40B1" w:rsidP="00CB40B1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CB40B1">
        <w:rPr>
          <w:rFonts w:cstheme="majorHAnsi"/>
          <w:b/>
          <w:bCs/>
          <w:color w:val="auto"/>
          <w:sz w:val="22"/>
          <w:szCs w:val="22"/>
          <w:lang w:val="de-DE"/>
        </w:rPr>
        <w:t>Experime</w:t>
      </w:r>
      <w:r>
        <w:rPr>
          <w:rFonts w:cstheme="majorHAnsi"/>
          <w:b/>
          <w:bCs/>
          <w:color w:val="auto"/>
          <w:sz w:val="22"/>
          <w:szCs w:val="22"/>
          <w:lang w:val="de-DE"/>
        </w:rPr>
        <w:t>ntelle Blöcke</w:t>
      </w:r>
    </w:p>
    <w:p w14:paraId="78CBD91E" w14:textId="19428287" w:rsidR="001A4225" w:rsidRDefault="00CB40B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I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m Folgenden führend wir 3 Experimentalblöcke durch.  Ich erkläre Dir jetzt erst 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 xml:space="preserve">nochmal 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 xml:space="preserve">die 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>Aufgabe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 xml:space="preserve"> für den ersten Blö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>c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>ken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, vor den 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>weiteren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 Blöcken gehen wir dann nochmal auf Unterschiede ein</w:t>
      </w:r>
      <w:r w:rsidR="004E21E7">
        <w:rPr>
          <w:rFonts w:asciiTheme="majorHAnsi" w:hAnsiTheme="majorHAnsi" w:cstheme="majorHAnsi"/>
          <w:sz w:val="22"/>
          <w:szCs w:val="22"/>
          <w:lang w:val="de-DE"/>
        </w:rPr>
        <w:t>. Nach jedem Block haben wir dann noch 3 kurze Fragen, und nach dem letzen Bloc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 gibt es ein</w:t>
      </w:r>
      <w:r w:rsidR="004E21E7">
        <w:rPr>
          <w:rFonts w:asciiTheme="majorHAnsi" w:hAnsiTheme="majorHAnsi" w:cstheme="majorHAnsi"/>
          <w:sz w:val="22"/>
          <w:szCs w:val="22"/>
          <w:lang w:val="de-DE"/>
        </w:rPr>
        <w:t xml:space="preserve"> ein etwas ausführlicheres Interview. </w:t>
      </w:r>
    </w:p>
    <w:p w14:paraId="5F364AC8" w14:textId="77777777" w:rsidR="001A4225" w:rsidRDefault="001A422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9344D9E" w14:textId="48F783D8" w:rsidR="001A4225" w:rsidRDefault="001A422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>
        <w:rPr>
          <w:rFonts w:asciiTheme="majorHAnsi" w:hAnsiTheme="majorHAnsi" w:cstheme="majorHAnsi"/>
          <w:sz w:val="22"/>
          <w:szCs w:val="22"/>
          <w:lang w:val="de-DE"/>
        </w:rPr>
        <w:tab/>
      </w:r>
      <w:r w:rsidRPr="001A4225">
        <w:rPr>
          <w:rFonts w:asciiTheme="majorHAnsi" w:hAnsiTheme="majorHAnsi" w:cstheme="majorHAnsi"/>
          <w:b/>
          <w:bCs/>
          <w:sz w:val="22"/>
          <w:szCs w:val="22"/>
          <w:lang w:val="de-DE"/>
        </w:rPr>
        <w:t>Training</w:t>
      </w:r>
    </w:p>
    <w:p w14:paraId="7F2BA05C" w14:textId="1CBBB1AF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Platziere deine Hand auf der Halterung, sodass der 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>Ring</w:t>
      </w:r>
      <w:r w:rsidRPr="001A4225">
        <w:rPr>
          <w:rFonts w:asciiTheme="majorHAnsi" w:hAnsiTheme="majorHAnsi" w:cstheme="majorHAnsi"/>
          <w:sz w:val="22"/>
          <w:szCs w:val="22"/>
          <w:lang w:val="de-DE"/>
        </w:rPr>
        <w:t>efinger frei in der Luft, über dem Table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, </w:t>
      </w:r>
      <w:r w:rsidR="00CB40B1">
        <w:rPr>
          <w:rFonts w:asciiTheme="majorHAnsi" w:hAnsiTheme="majorHAnsi" w:cstheme="majorHAnsi"/>
          <w:sz w:val="22"/>
          <w:szCs w:val="22"/>
          <w:lang w:val="de-DE"/>
        </w:rPr>
        <w:t>schwebt (auf entspannte Haltung achten)</w:t>
      </w:r>
    </w:p>
    <w:p w14:paraId="275F7A85" w14:textId="77777777" w:rsidR="00093E63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Auf dem Tablet erscheint ein Kreuz,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 xml:space="preserve"> warte bis dieses verschwindet</w:t>
      </w:r>
    </w:p>
    <w:p w14:paraId="05A94AD2" w14:textId="77777777" w:rsidR="00093E63" w:rsidRDefault="00093E63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Nachdem das Kreuz verschwunden ist, warte 2-3 Sekunden</w:t>
      </w:r>
    </w:p>
    <w:p w14:paraId="3E90BA0A" w14:textId="7833CE97" w:rsidR="001A4225" w:rsidRDefault="00093E63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enn du einen Bewegungsdrang verspürst, kann es losgehen:  tippe mit dem Ringfinger auf das Tablet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6BDEB4DA" w14:textId="1325B389" w:rsidR="00093E63" w:rsidRPr="00093E63" w:rsidRDefault="00093E63" w:rsidP="00CB40B1">
      <w:pPr>
        <w:pStyle w:val="Listenabsatz"/>
        <w:numPr>
          <w:ilvl w:val="1"/>
          <w:numId w:val="5"/>
        </w:numPr>
        <w:ind w:left="180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Vermeide geplant / rhytmisch zu tippen</w:t>
      </w:r>
    </w:p>
    <w:p w14:paraId="111D9C55" w14:textId="7246778A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Ausgelöst von dem Tippen auf dem Tablet ertönt ein Ton</w:t>
      </w:r>
    </w:p>
    <w:p w14:paraId="7AD78256" w14:textId="62B3A238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Bitte schätze ein wieviele Millisekunden zwischen deinem Tippen und dem Ton 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>vergangen sind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– sei so präzise wie möglich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 xml:space="preserve"> (eine Sekunde hat 100ms)</w:t>
      </w:r>
    </w:p>
    <w:p w14:paraId="28CEF475" w14:textId="47E17B7F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Gebe die Zahl mit der Tastatur ein </w:t>
      </w:r>
    </w:p>
    <w:p w14:paraId="1F1FC5A6" w14:textId="1639C248" w:rsidR="00093E63" w:rsidRDefault="00093E63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Bestätige mit der Enter-Taste</w:t>
      </w:r>
    </w:p>
    <w:p w14:paraId="585250FE" w14:textId="77777777" w:rsidR="001A4225" w:rsidRDefault="001A4225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28168072" w14:textId="493B0B60" w:rsidR="001A4225" w:rsidRDefault="00CB40B1" w:rsidP="00CB40B1">
      <w:pPr>
        <w:pStyle w:val="Listenabsatz"/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sym w:font="Wingdings" w:char="F0E0"/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d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>as wäre ein Trial, in diesem Block machst du 90 Wiederholungen</w:t>
      </w:r>
    </w:p>
    <w:p w14:paraId="2A84F19B" w14:textId="77777777" w:rsidR="00093E63" w:rsidRPr="00093E63" w:rsidRDefault="00093E63" w:rsidP="00093E63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41CE04D5" w14:textId="77777777" w:rsidR="00CB40B1" w:rsidRPr="00CB40B1" w:rsidRDefault="00CB40B1" w:rsidP="00CB40B1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1780A6E9" w14:textId="0A5C57A1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[90 trials]</w:t>
      </w:r>
    </w:p>
    <w:p w14:paraId="499AF6B9" w14:textId="77777777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3A8B2F2C" w14:textId="52C9E9E8" w:rsidR="00CB40B1" w:rsidRP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[interview]</w:t>
      </w:r>
    </w:p>
    <w:p w14:paraId="281B3A55" w14:textId="77777777" w:rsidR="00CB40B1" w:rsidRDefault="00CB40B1" w:rsidP="00CB40B1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48EAA70E" w14:textId="3BBFF4B5" w:rsidR="00CB40B1" w:rsidRDefault="00397868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="00CB40B1" w:rsidRPr="006E1E87">
        <w:rPr>
          <w:rFonts w:asciiTheme="majorHAnsi" w:hAnsiTheme="majorHAnsi" w:cstheme="majorHAnsi"/>
          <w:sz w:val="22"/>
          <w:szCs w:val="22"/>
          <w:lang w:val="de-DE"/>
        </w:rPr>
        <w:t>bitte das folgende Statement auf der Skala bewerten (auf VP-Bogen):</w:t>
      </w:r>
    </w:p>
    <w:p w14:paraId="6D17AA49" w14:textId="77777777" w:rsidR="00CB40B1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</w:p>
    <w:p w14:paraId="3FECA96E" w14:textId="77777777" w:rsidR="00CB40B1" w:rsidRPr="00FB567B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commentRangeStart w:id="0"/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  <w:commentRangeEnd w:id="0"/>
      <w:r>
        <w:rPr>
          <w:rStyle w:val="Kommentarzeichen"/>
        </w:rPr>
        <w:commentReference w:id="0"/>
      </w:r>
    </w:p>
    <w:tbl>
      <w:tblPr>
        <w:tblStyle w:val="Tabellenraster"/>
        <w:tblW w:w="9016" w:type="dxa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B40B1" w:rsidRPr="009D36E0" w14:paraId="70E12693" w14:textId="77777777" w:rsidTr="00CB40B1">
        <w:tc>
          <w:tcPr>
            <w:tcW w:w="1288" w:type="dxa"/>
          </w:tcPr>
          <w:p w14:paraId="752CC4FD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8E0A8E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37D21C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58464EB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3208907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2359C79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DC09A02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CB40B1" w:rsidRPr="001A4225" w14:paraId="38AF2BF7" w14:textId="77777777" w:rsidTr="00CB40B1">
        <w:tc>
          <w:tcPr>
            <w:tcW w:w="1288" w:type="dxa"/>
          </w:tcPr>
          <w:p w14:paraId="0891CC2B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 gar nicht zu</w:t>
            </w:r>
          </w:p>
        </w:tc>
        <w:tc>
          <w:tcPr>
            <w:tcW w:w="1288" w:type="dxa"/>
          </w:tcPr>
          <w:p w14:paraId="5C523D59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A087438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15F6FF9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5575EF4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3E272A8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15583D4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Stimme voll und ganz zu</w:t>
            </w:r>
          </w:p>
        </w:tc>
      </w:tr>
    </w:tbl>
    <w:p w14:paraId="3336754D" w14:textId="77777777" w:rsidR="00CB40B1" w:rsidRDefault="00CB40B1" w:rsidP="00CB40B1">
      <w:pPr>
        <w:ind w:left="1080"/>
        <w:rPr>
          <w:lang w:val="de-DE"/>
        </w:rPr>
      </w:pPr>
    </w:p>
    <w:p w14:paraId="4B3EEB41" w14:textId="03D03004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annst Du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Du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hier X angekreuz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47D4061D" w14:textId="77777777" w:rsidR="00CB40B1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724F97F" w14:textId="77777777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</w:p>
    <w:p w14:paraId="2BFB56C9" w14:textId="77777777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</w:p>
    <w:p w14:paraId="643D2519" w14:textId="64CEBAD4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lastRenderedPageBreak/>
        <w:t>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>annst Du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das Wort erklären / mit anderen Wörtern umschreiben? (für wichtige Wörter)</w:t>
      </w:r>
    </w:p>
    <w:p w14:paraId="18C5263F" w14:textId="77777777" w:rsidR="00CB40B1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5E04351" w14:textId="77777777" w:rsidR="00CB40B1" w:rsidRDefault="00CB40B1" w:rsidP="00CB40B1">
      <w:pPr>
        <w:ind w:left="720"/>
        <w:rPr>
          <w:rFonts w:asciiTheme="majorHAnsi" w:hAnsiTheme="majorHAnsi" w:cstheme="majorHAnsi"/>
          <w:sz w:val="22"/>
          <w:szCs w:val="22"/>
          <w:lang w:val="de-DE"/>
        </w:rPr>
      </w:pPr>
    </w:p>
    <w:p w14:paraId="68CFB7BA" w14:textId="77777777" w:rsidR="001A4225" w:rsidRDefault="001A4225" w:rsidP="001A4225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51087AB" w14:textId="083FF642" w:rsidR="001A4225" w:rsidRDefault="00CB40B1" w:rsidP="001A4225">
      <w:pPr>
        <w:ind w:firstLine="72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A</w:t>
      </w:r>
      <w:r w:rsidR="006803D5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ugmented </w:t>
      </w: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A</w:t>
      </w:r>
      <w:r w:rsidR="006803D5">
        <w:rPr>
          <w:rFonts w:asciiTheme="majorHAnsi" w:hAnsiTheme="majorHAnsi" w:cstheme="majorHAnsi"/>
          <w:b/>
          <w:bCs/>
          <w:sz w:val="22"/>
          <w:szCs w:val="22"/>
          <w:lang w:val="de-DE"/>
        </w:rPr>
        <w:t>ction</w:t>
      </w:r>
    </w:p>
    <w:p w14:paraId="6013B861" w14:textId="44E75BCC" w:rsidR="001A4225" w:rsidRPr="00CB40B1" w:rsidRDefault="001A4225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>Jetzt gibt es eine kleinen Unterschied in der Aufgabe, und zwar, sollst du deinen Finger nicht aktiv bewegen</w:t>
      </w:r>
    </w:p>
    <w:p w14:paraId="5C1BD060" w14:textId="22D94EBB" w:rsidR="001A4225" w:rsidRPr="00CB40B1" w:rsidRDefault="001A4225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>Das Tippen wird duch die Stimulierung deines Muskels ausgelöst</w:t>
      </w:r>
      <w:r w:rsidR="00A23571"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, d.h. du hälst deinen Finger einfach in der </w:t>
      </w:r>
      <w:r w:rsidR="00CB40B1"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schwebenen </w:t>
      </w:r>
      <w:r w:rsidR="00A23571" w:rsidRPr="00CB40B1">
        <w:rPr>
          <w:rFonts w:asciiTheme="majorHAnsi" w:hAnsiTheme="majorHAnsi" w:cstheme="majorHAnsi"/>
          <w:sz w:val="22"/>
          <w:szCs w:val="22"/>
          <w:lang w:val="de-DE"/>
        </w:rPr>
        <w:t>Position und wartest. Nach dem Tippen, folgt dann wieder der Ton und die Zeiteinschätzungsaufgabe</w:t>
      </w:r>
    </w:p>
    <w:p w14:paraId="23AB9577" w14:textId="1235DEB2" w:rsidR="00A23571" w:rsidRPr="00CB40B1" w:rsidRDefault="00A23571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>In diesem Block sind es nur 30 trials</w:t>
      </w:r>
    </w:p>
    <w:p w14:paraId="33FC72C2" w14:textId="77777777" w:rsidR="00CB40B1" w:rsidRDefault="00CB40B1" w:rsidP="00CB40B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48120FD1" w14:textId="2DA7DDCB" w:rsidR="00CB40B1" w:rsidRPr="00397868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</w:rPr>
      </w:pPr>
      <w:r w:rsidRPr="00397868">
        <w:rPr>
          <w:rFonts w:asciiTheme="majorHAnsi" w:hAnsiTheme="majorHAnsi" w:cstheme="majorHAnsi"/>
          <w:b/>
          <w:bCs/>
          <w:sz w:val="22"/>
          <w:szCs w:val="22"/>
        </w:rPr>
        <w:t>[30</w:t>
      </w:r>
      <w:r w:rsidR="00397868" w:rsidRPr="00397868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397868">
        <w:rPr>
          <w:rFonts w:asciiTheme="majorHAnsi" w:hAnsiTheme="majorHAnsi" w:cstheme="majorHAnsi"/>
          <w:b/>
          <w:bCs/>
          <w:sz w:val="22"/>
          <w:szCs w:val="22"/>
        </w:rPr>
        <w:t>trials]</w:t>
      </w:r>
    </w:p>
    <w:p w14:paraId="77F5A4C2" w14:textId="77777777" w:rsidR="00CB40B1" w:rsidRPr="00397868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</w:rPr>
      </w:pPr>
    </w:p>
    <w:p w14:paraId="25BE8C88" w14:textId="77777777" w:rsidR="00CB40B1" w:rsidRPr="00397868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</w:rPr>
      </w:pPr>
      <w:r w:rsidRPr="00397868">
        <w:rPr>
          <w:rFonts w:asciiTheme="majorHAnsi" w:hAnsiTheme="majorHAnsi" w:cstheme="majorHAnsi"/>
          <w:b/>
          <w:bCs/>
          <w:sz w:val="22"/>
          <w:szCs w:val="22"/>
        </w:rPr>
        <w:t>[interview]</w:t>
      </w:r>
    </w:p>
    <w:p w14:paraId="339B2B6A" w14:textId="77777777" w:rsidR="00CB40B1" w:rsidRPr="00397868" w:rsidRDefault="00CB40B1" w:rsidP="00CB40B1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7ADD547B" w14:textId="77777777" w:rsidR="00A23571" w:rsidRPr="00397868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230581E0" w14:textId="77777777" w:rsidR="00A23571" w:rsidRPr="00397868" w:rsidRDefault="00A23571" w:rsidP="004E21E7">
      <w:pPr>
        <w:ind w:left="720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2AA2F757" w14:textId="63DB459C" w:rsidR="00A23571" w:rsidRPr="00397868" w:rsidRDefault="006803D5" w:rsidP="00A23571">
      <w:pPr>
        <w:ind w:left="720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397868">
        <w:rPr>
          <w:rFonts w:asciiTheme="majorHAnsi" w:hAnsiTheme="majorHAnsi" w:cstheme="majorHAnsi"/>
          <w:b/>
          <w:bCs/>
          <w:sz w:val="22"/>
          <w:szCs w:val="22"/>
        </w:rPr>
        <w:t xml:space="preserve">Intention-based </w:t>
      </w:r>
      <w:r w:rsidR="00CB40B1" w:rsidRPr="00397868">
        <w:rPr>
          <w:rFonts w:asciiTheme="majorHAnsi" w:hAnsiTheme="majorHAnsi" w:cstheme="majorHAnsi"/>
          <w:b/>
          <w:bCs/>
          <w:sz w:val="22"/>
          <w:szCs w:val="22"/>
        </w:rPr>
        <w:t>A</w:t>
      </w:r>
      <w:r w:rsidRPr="00397868">
        <w:rPr>
          <w:rFonts w:asciiTheme="majorHAnsi" w:hAnsiTheme="majorHAnsi" w:cstheme="majorHAnsi"/>
          <w:b/>
          <w:bCs/>
          <w:sz w:val="22"/>
          <w:szCs w:val="22"/>
        </w:rPr>
        <w:t xml:space="preserve">ugmented </w:t>
      </w:r>
      <w:r w:rsidR="00CB40B1" w:rsidRPr="00397868">
        <w:rPr>
          <w:rFonts w:asciiTheme="majorHAnsi" w:hAnsiTheme="majorHAnsi" w:cstheme="majorHAnsi"/>
          <w:b/>
          <w:bCs/>
          <w:sz w:val="22"/>
          <w:szCs w:val="22"/>
        </w:rPr>
        <w:t>A</w:t>
      </w:r>
      <w:r w:rsidRPr="00397868">
        <w:rPr>
          <w:rFonts w:asciiTheme="majorHAnsi" w:hAnsiTheme="majorHAnsi" w:cstheme="majorHAnsi"/>
          <w:b/>
          <w:bCs/>
          <w:sz w:val="22"/>
          <w:szCs w:val="22"/>
        </w:rPr>
        <w:t>ction</w:t>
      </w:r>
    </w:p>
    <w:p w14:paraId="2BBDFE1F" w14:textId="1A9238C8" w:rsidR="00A23571" w:rsidRPr="00397868" w:rsidRDefault="00A23571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397868">
        <w:rPr>
          <w:rFonts w:asciiTheme="majorHAnsi" w:hAnsiTheme="majorHAnsi" w:cstheme="majorHAnsi"/>
          <w:sz w:val="22"/>
          <w:szCs w:val="22"/>
          <w:lang w:val="de-DE"/>
        </w:rPr>
        <w:t xml:space="preserve">Jetzt ist die Aufgabe wieder vergleichbar mit ersten Block. </w:t>
      </w:r>
    </w:p>
    <w:p w14:paraId="36E29E24" w14:textId="298104CE" w:rsidR="00A23571" w:rsidRPr="00397868" w:rsidRDefault="00397868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I</w:t>
      </w:r>
      <w:r w:rsidR="00A23571" w:rsidRPr="00397868">
        <w:rPr>
          <w:rFonts w:asciiTheme="majorHAnsi" w:hAnsiTheme="majorHAnsi" w:cstheme="majorHAnsi"/>
          <w:sz w:val="22"/>
          <w:szCs w:val="22"/>
          <w:lang w:val="de-DE"/>
        </w:rPr>
        <w:t>n diesemm Block machst du 120 Trials – wir machen aber eine kleine Pause in der Mitte</w:t>
      </w:r>
    </w:p>
    <w:p w14:paraId="5A2BEA54" w14:textId="77777777" w:rsidR="00CB40B1" w:rsidRPr="00CB40B1" w:rsidRDefault="00CB40B1" w:rsidP="00CB40B1">
      <w:pPr>
        <w:pStyle w:val="Listenabsatz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0D4F7329" w14:textId="03A9998F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[</w:t>
      </w: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120 </w:t>
      </w:r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trials]</w:t>
      </w:r>
    </w:p>
    <w:p w14:paraId="3C019900" w14:textId="77777777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24577C2E" w14:textId="77777777" w:rsidR="00CB40B1" w:rsidRP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[interview]</w:t>
      </w:r>
    </w:p>
    <w:p w14:paraId="0BE9E65D" w14:textId="4B43A8C2" w:rsidR="00CB40B1" w:rsidRPr="00A23571" w:rsidRDefault="00CB40B1" w:rsidP="00CB40B1">
      <w:pPr>
        <w:pStyle w:val="Listenabsatz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42416BFD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0B9D6549" w14:textId="144341C7" w:rsidR="004E21E7" w:rsidRPr="001A4225" w:rsidRDefault="004E21E7" w:rsidP="004E21E7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794BFEC7" w14:textId="5D7C504B" w:rsidR="006F0CEE" w:rsidRPr="00FB567B" w:rsidRDefault="001A4225" w:rsidP="00CB40B1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>
        <w:rPr>
          <w:rFonts w:cstheme="majorHAnsi"/>
          <w:b/>
          <w:bCs/>
          <w:color w:val="auto"/>
          <w:sz w:val="22"/>
          <w:szCs w:val="22"/>
          <w:lang w:val="de-DE"/>
        </w:rPr>
        <w:t>Interv</w:t>
      </w:r>
      <w:r w:rsidR="00CB40B1">
        <w:rPr>
          <w:rFonts w:cstheme="majorHAnsi"/>
          <w:b/>
          <w:bCs/>
          <w:color w:val="auto"/>
          <w:sz w:val="22"/>
          <w:szCs w:val="22"/>
          <w:lang w:val="de-DE"/>
        </w:rPr>
        <w:t>ie</w:t>
      </w:r>
      <w:r>
        <w:rPr>
          <w:rFonts w:cstheme="majorHAnsi"/>
          <w:b/>
          <w:bCs/>
          <w:color w:val="auto"/>
          <w:sz w:val="22"/>
          <w:szCs w:val="22"/>
          <w:lang w:val="de-DE"/>
        </w:rPr>
        <w:t xml:space="preserve">w </w:t>
      </w:r>
      <w:r w:rsidR="006F0CEE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m Ende des Experiments</w:t>
      </w:r>
    </w:p>
    <w:p w14:paraId="1240594E" w14:textId="0666B7DA" w:rsidR="004C26A2" w:rsidRPr="006E1E87" w:rsidRDefault="00397868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Du hast </w:t>
      </w:r>
      <w:r w:rsidR="00303E55" w:rsidRPr="001A4225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6F0CEE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ie </w:t>
      </w:r>
      <w:r w:rsidR="00303E55" w:rsidRPr="001A4225">
        <w:rPr>
          <w:rFonts w:asciiTheme="majorHAnsi" w:hAnsiTheme="majorHAnsi" w:cstheme="majorHAnsi"/>
          <w:sz w:val="22"/>
          <w:szCs w:val="22"/>
          <w:lang w:val="de-DE"/>
        </w:rPr>
        <w:t>Block</w:t>
      </w:r>
      <w:r w:rsidR="006F0CEE" w:rsidRPr="001A4225">
        <w:rPr>
          <w:rFonts w:asciiTheme="majorHAnsi" w:hAnsiTheme="majorHAnsi" w:cstheme="majorHAnsi"/>
          <w:sz w:val="22"/>
          <w:szCs w:val="22"/>
          <w:lang w:val="de-DE"/>
        </w:rPr>
        <w:t>s</w:t>
      </w:r>
      <w:r>
        <w:rPr>
          <w:rFonts w:asciiTheme="majorHAnsi" w:hAnsiTheme="majorHAnsi" w:cstheme="majorHAnsi"/>
          <w:sz w:val="22"/>
          <w:szCs w:val="22"/>
          <w:lang w:val="de-DE"/>
        </w:rPr>
        <w:t>geschafft</w:t>
      </w:r>
      <w:r w:rsidR="00303E55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. 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Jetzt kommen wir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zu einem kurzen Interview. Z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um Einstieg: 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>einmal zusammenfassen</w:t>
      </w:r>
      <w:r w:rsidR="005B39F5" w:rsidRPr="001A4225">
        <w:rPr>
          <w:rFonts w:asciiTheme="majorHAnsi" w:hAnsiTheme="majorHAnsi" w:cstheme="majorHAnsi"/>
          <w:sz w:val="22"/>
          <w:szCs w:val="22"/>
          <w:lang w:val="de-DE"/>
        </w:rPr>
        <w:t>,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 was gerade 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Deine 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>Aufgabe war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Default="004C26A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CA0055E" w14:textId="77777777" w:rsidR="006F0CEE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57E72D11" w14:textId="181473FC" w:rsidR="006F0CEE" w:rsidRDefault="00D72A3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1FC1C762" w14:textId="77777777" w:rsidR="006F0CEE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6DC263FA" w14:textId="77777777" w:rsidR="006F0CEE" w:rsidRPr="006E1E87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08E0A6CF" w14:textId="2D6C19A2" w:rsidR="00E22CDC" w:rsidRPr="006E1E87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ie haben sich die 3 Blöcke unterschieden?</w:t>
      </w:r>
      <w:r w:rsidR="00E22CDC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2B03EE52" w14:textId="77777777" w:rsidR="006F0CEE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82F2637" w14:textId="77777777" w:rsidR="00E22CDC" w:rsidRDefault="00E22CDC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403C636D" w14:textId="03517FF6" w:rsidR="00E22CDC" w:rsidRPr="006E1E87" w:rsidRDefault="00E22CDC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Wie oft war das System aktiv? </w:t>
      </w:r>
    </w:p>
    <w:p w14:paraId="67BF356C" w14:textId="77777777" w:rsidR="00E22CDC" w:rsidRPr="006E1E87" w:rsidRDefault="00E22CDC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13DBBEC6" w14:textId="0D8BC56B" w:rsidR="00646AFB" w:rsidRPr="006E1E87" w:rsidRDefault="00646AFB" w:rsidP="00CB40B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0E9E6001" w:rsidR="003D60DC" w:rsidRPr="006E1E87" w:rsidRDefault="006678A3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ovon den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>st Du</w:t>
      </w:r>
      <w:r>
        <w:rPr>
          <w:rFonts w:asciiTheme="majorHAnsi" w:hAnsiTheme="majorHAnsi" w:cstheme="majorHAnsi"/>
          <w:sz w:val="22"/>
          <w:szCs w:val="22"/>
          <w:lang w:val="de-DE"/>
        </w:rPr>
        <w:t>, wurde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die Aktionen de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System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jeweils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ausgelöst?</w:t>
      </w:r>
    </w:p>
    <w:p w14:paraId="5105BD70" w14:textId="091509CB" w:rsidR="004C26A2" w:rsidRPr="006E1E87" w:rsidRDefault="004C26A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6DF3D7C9" w:rsidR="003545E6" w:rsidRPr="006E1E87" w:rsidRDefault="005B39F5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s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hast Du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züglich der Aktion des Systems 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jeweils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empfunden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[vergleichend zwischen no-intention und EMS]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6F2BBB2C" w14:textId="598A651C" w:rsidR="004A7921" w:rsidRPr="006E1E87" w:rsidRDefault="004A792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0818E66B" w:rsidR="003D60DC" w:rsidRPr="006E1E87" w:rsidRDefault="00BE4F5B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 Dir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Du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h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>ast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[vergleichend zwischen no-intention und EMS]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2207E56" w14:textId="77777777" w:rsidR="006F0CEE" w:rsidRDefault="00FB567B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commentRangeStart w:id="1"/>
      <w:commentRangeStart w:id="2"/>
      <w:commentRangeStart w:id="3"/>
      <w:commentRangeEnd w:id="1"/>
      <w:r>
        <w:rPr>
          <w:rStyle w:val="Kommentarzeichen"/>
        </w:rPr>
        <w:commentReference w:id="1"/>
      </w:r>
      <w:commentRangeEnd w:id="2"/>
      <w:r>
        <w:rPr>
          <w:rStyle w:val="Kommentarzeichen"/>
        </w:rPr>
        <w:commentReference w:id="2"/>
      </w:r>
      <w:commentRangeEnd w:id="3"/>
      <w:r w:rsidR="006E5314">
        <w:rPr>
          <w:rStyle w:val="Kommentarzeichen"/>
        </w:rPr>
        <w:commentReference w:id="3"/>
      </w:r>
    </w:p>
    <w:p w14:paraId="1797E8A0" w14:textId="48C6941F" w:rsidR="00DB4492" w:rsidRPr="001A4225" w:rsidRDefault="00397868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annst du Dir </w:t>
      </w:r>
      <w:r w:rsidR="00DB4492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="00DB4492" w:rsidRPr="001A4225">
        <w:rPr>
          <w:rFonts w:asciiTheme="majorHAnsi" w:hAnsiTheme="majorHAnsi" w:cstheme="majorHAnsi"/>
          <w:sz w:val="22"/>
          <w:szCs w:val="22"/>
          <w:lang w:val="de-DE"/>
        </w:rPr>
        <w:t>vorstellen?</w:t>
      </w:r>
    </w:p>
    <w:p w14:paraId="28237473" w14:textId="0F8188B9" w:rsidR="00FB567B" w:rsidRPr="00FB567B" w:rsidRDefault="00FB567B" w:rsidP="00CB40B1">
      <w:pPr>
        <w:ind w:firstLine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CB40B1">
      <w:pgSz w:w="11906" w:h="16838"/>
      <w:pgMar w:top="284" w:right="991" w:bottom="851" w:left="85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3-07T17:01:00Z" w:initials="TP1">
    <w:p w14:paraId="5E590385" w14:textId="77777777" w:rsidR="00CB40B1" w:rsidRDefault="00CB40B1" w:rsidP="00CB40B1">
      <w:pPr>
        <w:pStyle w:val="Kommentartext"/>
      </w:pPr>
      <w:r>
        <w:rPr>
          <w:rStyle w:val="Kommentarzeichen"/>
        </w:rPr>
        <w:annotationRef/>
      </w:r>
      <w:r>
        <w:t>Alternative (see Danry 2022): I did the tapping // the integration did the tapping</w:t>
      </w:r>
    </w:p>
  </w:comment>
  <w:comment w:id="1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2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  <w:comment w:id="3" w:author="TU-Pseudonym 6266954352737809" w:date="2023-02-24T14:25:00Z" w:initials="MOU">
    <w:p w14:paraId="627598E4" w14:textId="77777777" w:rsidR="006E5314" w:rsidRDefault="006E5314" w:rsidP="0029057C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590385" w15:done="0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74FAA3" w16cex:dateUtc="2023-03-07T16:01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590385" w16cid:durableId="2874FAA3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95BAA"/>
    <w:multiLevelType w:val="hybridMultilevel"/>
    <w:tmpl w:val="EB280674"/>
    <w:lvl w:ilvl="0" w:tplc="034030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D629F"/>
    <w:multiLevelType w:val="hybridMultilevel"/>
    <w:tmpl w:val="F8C065D0"/>
    <w:lvl w:ilvl="0" w:tplc="A492060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1F305D"/>
    <w:multiLevelType w:val="hybridMultilevel"/>
    <w:tmpl w:val="8A72B498"/>
    <w:lvl w:ilvl="0" w:tplc="31C4A6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34711"/>
    <w:multiLevelType w:val="hybridMultilevel"/>
    <w:tmpl w:val="9AE8538C"/>
    <w:lvl w:ilvl="0" w:tplc="7DBE62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C47B9"/>
    <w:multiLevelType w:val="hybridMultilevel"/>
    <w:tmpl w:val="B776BC06"/>
    <w:lvl w:ilvl="0" w:tplc="091AAD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038DD"/>
    <w:multiLevelType w:val="hybridMultilevel"/>
    <w:tmpl w:val="134E1BE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41804"/>
    <w:multiLevelType w:val="hybridMultilevel"/>
    <w:tmpl w:val="D97A9EB6"/>
    <w:lvl w:ilvl="0" w:tplc="DEAAC658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7"/>
  </w:num>
  <w:num w:numId="2" w16cid:durableId="1757242217">
    <w:abstractNumId w:val="4"/>
  </w:num>
  <w:num w:numId="3" w16cid:durableId="1710566577">
    <w:abstractNumId w:val="3"/>
  </w:num>
  <w:num w:numId="4" w16cid:durableId="222717531">
    <w:abstractNumId w:val="0"/>
  </w:num>
  <w:num w:numId="5" w16cid:durableId="1088188173">
    <w:abstractNumId w:val="2"/>
  </w:num>
  <w:num w:numId="6" w16cid:durableId="797838022">
    <w:abstractNumId w:val="6"/>
  </w:num>
  <w:num w:numId="7" w16cid:durableId="131682656">
    <w:abstractNumId w:val="5"/>
  </w:num>
  <w:num w:numId="8" w16cid:durableId="157870464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NKgFAJt1++UtAAAA"/>
  </w:docVars>
  <w:rsids>
    <w:rsidRoot w:val="003545E6"/>
    <w:rsid w:val="00093E63"/>
    <w:rsid w:val="001A4225"/>
    <w:rsid w:val="00234BAB"/>
    <w:rsid w:val="002537EC"/>
    <w:rsid w:val="00303E55"/>
    <w:rsid w:val="003545E6"/>
    <w:rsid w:val="00356F1B"/>
    <w:rsid w:val="00397868"/>
    <w:rsid w:val="003D60DC"/>
    <w:rsid w:val="00467317"/>
    <w:rsid w:val="004A7921"/>
    <w:rsid w:val="004C26A2"/>
    <w:rsid w:val="004E21E7"/>
    <w:rsid w:val="005B39F5"/>
    <w:rsid w:val="005C1C24"/>
    <w:rsid w:val="005E3B51"/>
    <w:rsid w:val="00646AFB"/>
    <w:rsid w:val="006678A3"/>
    <w:rsid w:val="006803D5"/>
    <w:rsid w:val="006E1E87"/>
    <w:rsid w:val="006E5314"/>
    <w:rsid w:val="006F0CEE"/>
    <w:rsid w:val="007761D3"/>
    <w:rsid w:val="00810B96"/>
    <w:rsid w:val="008C038B"/>
    <w:rsid w:val="0091525A"/>
    <w:rsid w:val="009D36E0"/>
    <w:rsid w:val="009E0962"/>
    <w:rsid w:val="00A23571"/>
    <w:rsid w:val="00BE4F5B"/>
    <w:rsid w:val="00CA1211"/>
    <w:rsid w:val="00CB40B1"/>
    <w:rsid w:val="00CC1A2B"/>
    <w:rsid w:val="00D67110"/>
    <w:rsid w:val="00D72A32"/>
    <w:rsid w:val="00DB4492"/>
    <w:rsid w:val="00E22CDC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B40B1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20</cp:revision>
  <dcterms:created xsi:type="dcterms:W3CDTF">2023-02-24T13:45:00Z</dcterms:created>
  <dcterms:modified xsi:type="dcterms:W3CDTF">2023-09-07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